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illian Tol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ill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l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46 River Street,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illian.toll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796592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uren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br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9/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